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Application</w:t>
      </w:r>
      <w:r>
        <w:t xml:space="preserve"> </w:t>
      </w:r>
      <w:r>
        <w:t xml:space="preserve">in</w:t>
      </w:r>
      <w:r>
        <w:t xml:space="preserve"> </w:t>
      </w:r>
      <w:r>
        <w:t xml:space="preserve">Australia</w:t>
      </w:r>
      <w:r>
        <w:t xml:space="preserve"> </w:t>
      </w:r>
      <w:r>
        <w:t xml:space="preserve">Sydney</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ales Executive position at [Company Name] in Australia Sydney. As a driven and results-oriented professional with a proven track record of success in sales leadership roles, I am eager to contribute my expertise, strategic mindset, and passion for building client relationships to support your organization’s growth objectives. This</w:t>
      </w:r>
      <w:r>
        <w:t xml:space="preserve"> </w:t>
      </w:r>
      <w:r>
        <w:rPr>
          <w:bCs/>
          <w:b/>
        </w:rPr>
        <w:t xml:space="preserve">Cover Letter</w:t>
      </w:r>
      <w:r>
        <w:t xml:space="preserve"> </w:t>
      </w:r>
      <w:r>
        <w:t xml:space="preserve">serves as an introduction to my qualifications and an invitation to discuss how I can add value as a Sales Executive in the dynamic business environment of Australia Sydney.</w:t>
      </w:r>
    </w:p>
    <w:p>
      <w:pPr>
        <w:pStyle w:val="BodyText"/>
      </w:pPr>
      <w:r>
        <w:t xml:space="preserve">With over [X years] of experience in sales and account management, I have developed a deep understanding of what it takes to thrive in competitive markets. My career has been defined by my ability to identify opportunities, negotiate complex deals, and deliver measurable results for clients and organizations alike. Whether working within the technology sector, real estate industry, or financial services domain, I have consistently exceeded sales targets while fostering long-term partnerships that drive mutual success. As a Sales Executive in Australia Sydney, I am confident in my capacity to leverage these skills to contribute meaningfully to your team.</w:t>
      </w:r>
    </w:p>
    <w:bookmarkStart w:id="20" w:name="why-australia-sydney"/>
    <w:p>
      <w:pPr>
        <w:pStyle w:val="Heading2"/>
      </w:pPr>
      <w:r>
        <w:t xml:space="preserve">Why Australia Sydney?</w:t>
      </w:r>
    </w:p>
    <w:p>
      <w:pPr>
        <w:pStyle w:val="FirstParagraph"/>
      </w:pPr>
      <w:r>
        <w:t xml:space="preserve">Australia Sydney stands as a vibrant hub of innovation, commerce, and cultural diversity. The city’s unique blend of global connectivity and local enterprise creates an ideal environment for Sales Executives who are passionate about building relationships and delivering value. Having researched the local market extensively, I am particularly drawn to [Company Name]’s commitment to [mention a specific value or initiative of the company, e.g., "sustainable business practices" or "customer-centric solutions"]. This alignment with my professional values reinforces my desire to contribute to your mission while growing within a dynamic and forward-thinking organization.</w:t>
      </w:r>
    </w:p>
    <w:p>
      <w:pPr>
        <w:pStyle w:val="BodyText"/>
      </w:pPr>
      <w:r>
        <w:t xml:space="preserve">One of my key strengths is my ability to adapt quickly to new markets. In previous roles, I have successfully transitioned into regions with distinct cultural and economic dynamics, ensuring that I not only meet but exceed expectations. In Australia Sydney, where business practices often emphasize collaboration and transparency, I have honed my communication skills to build trust and credibility with clients from diverse backgrounds. My fluency in [mention any languages or cultural competencies] further enables me to connect with stakeholders across the globe, a skill that I believe is highly valuable for a Sales Executive operating in Sydney’s international business landscape.</w:t>
      </w:r>
    </w:p>
    <w:bookmarkEnd w:id="20"/>
    <w:bookmarkStart w:id="21" w:name="key-achievements-as-a-sales-executive"/>
    <w:p>
      <w:pPr>
        <w:pStyle w:val="Heading2"/>
      </w:pPr>
      <w:r>
        <w:t xml:space="preserve">Key Achievements as a Sales Executive</w:t>
      </w:r>
    </w:p>
    <w:p>
      <w:pPr>
        <w:pStyle w:val="FirstParagraph"/>
      </w:pPr>
      <w:r>
        <w:t xml:space="preserve">Throughout my career, I have consistently achieved and surpassed sales targets. For instance, during my tenure at [Previous Company Name], I led a team that increased annual revenue by 45% within two years by implementing data-driven strategies to identify high-potential clients and streamline the sales process. My ability to analyze market trends and tailor solutions to client needs has resulted in long-term partnerships with industry leaders such as [mention any notable clients or organizations].</w:t>
      </w:r>
    </w:p>
    <w:p>
      <w:pPr>
        <w:pStyle w:val="BodyText"/>
      </w:pPr>
      <w:r>
        <w:t xml:space="preserve">In addition to driving revenue, I have a strong focus on customer satisfaction. I believe that exceptional sales outcomes are built on trust and transparency. At [Previous Company Name], I introduced a client feedback system that improved retention rates by 30% and reduced churn by 20%. This approach not only strengthened relationships but also positioned the company as a preferred partner in its industry. As a Sales Executive in Australia Sydney, I am eager to replicate this success by fostering similar levels of trust and collaboration with your clients.</w:t>
      </w:r>
    </w:p>
    <w:bookmarkEnd w:id="21"/>
    <w:bookmarkStart w:id="22" w:name="why-me"/>
    <w:p>
      <w:pPr>
        <w:pStyle w:val="Heading2"/>
      </w:pPr>
      <w:r>
        <w:t xml:space="preserve">Why Me?</w:t>
      </w:r>
    </w:p>
    <w:p>
      <w:pPr>
        <w:pStyle w:val="FirstParagraph"/>
      </w:pPr>
      <w:r>
        <w:t xml:space="preserve">What sets me apart as a Sales Executive is my combination of analytical thinking, interpersonal skills, and relentless drive. I am adept at leveraging CRM tools and sales analytics to optimize performance, while my natural ability to connect with people ensures that clients feel valued at every stage of the process. In Australia Sydney’s competitive business environment, where personal relationships often play a critical role in closing deals, I am confident in my ability to stand out.</w:t>
      </w:r>
    </w:p>
    <w:p>
      <w:pPr>
        <w:pStyle w:val="BodyText"/>
      </w:pPr>
      <w:r>
        <w:t xml:space="preserve">Furthermore, I have a deep appreciation for the Australian way of life and its emphasis on work-life balance and community engagement. This aligns with my personal philosophy of maintaining professionalism while fostering meaningful connections. I am also committed to continuous learning and have completed certifications in [mention any relevant courses or training, e.g., "sales leadership" or "digital marketing"]. These experiences have equipped me with the tools to navigate evolving market demands and deliver exceptional results.</w:t>
      </w:r>
    </w:p>
    <w:bookmarkEnd w:id="22"/>
    <w:bookmarkStart w:id="23" w:name="closing-thoughts"/>
    <w:p>
      <w:pPr>
        <w:pStyle w:val="Heading2"/>
      </w:pPr>
      <w:r>
        <w:t xml:space="preserve">Closing Thoughts</w:t>
      </w:r>
    </w:p>
    <w:p>
      <w:pPr>
        <w:pStyle w:val="FirstParagraph"/>
      </w:pPr>
      <w:r>
        <w:t xml:space="preserve">I would be thrilled to bring my expertise as a Sales Executive to [Company Name] and contribute to its ongoing success in Australia Sydney. I am particularly excited about the opportunity to work with a team that values innovation, integrity, and excellence. Please feel free to contact me at [your phone number] or [your email address] at your earliest convenience to discuss how my background and skills align with your needs.</w:t>
      </w:r>
    </w:p>
    <w:p>
      <w:pPr>
        <w:pStyle w:val="BodyText"/>
      </w:pPr>
      <w:r>
        <w:t xml:space="preserve">Thank you for considering my application. I look forward to the possibility of contributing to your team and helping [Company Name] achieve new heights in the Australian market.</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Application in Australia Sydney</dc:title>
  <dc:creator/>
  <cp:keywords/>
  <dcterms:created xsi:type="dcterms:W3CDTF">2025-12-11T15:57:02Z</dcterms:created>
  <dcterms:modified xsi:type="dcterms:W3CDTF">2025-12-11T15:57:02Z</dcterms:modified>
</cp:coreProperties>
</file>

<file path=docProps/custom.xml><?xml version="1.0" encoding="utf-8"?>
<Properties xmlns="http://schemas.openxmlformats.org/officeDocument/2006/custom-properties" xmlns:vt="http://schemas.openxmlformats.org/officeDocument/2006/docPropsVTypes"/>
</file>